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9C3698" w14:textId="77777777" w:rsidR="00E90F0F" w:rsidRDefault="0020350B" w:rsidP="0020350B">
      <w:pPr>
        <w:jc w:val="center"/>
      </w:pPr>
      <w:r>
        <w:rPr>
          <w:noProof/>
        </w:rPr>
        <w:drawing>
          <wp:inline distT="0" distB="0" distL="0" distR="0" wp14:anchorId="696089D3" wp14:editId="37946009">
            <wp:extent cx="3916680" cy="148423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riends of Blue Text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6680" cy="1484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E74834" w14:textId="77777777" w:rsidR="0020350B" w:rsidRPr="00592E80" w:rsidRDefault="0020350B" w:rsidP="0020350B">
      <w:pPr>
        <w:jc w:val="center"/>
      </w:pPr>
      <w:r>
        <w:rPr>
          <w:b/>
        </w:rPr>
        <w:t>Mail-In Donation Form</w:t>
      </w:r>
      <w:r w:rsidR="00592E80">
        <w:rPr>
          <w:b/>
        </w:rPr>
        <w:br/>
      </w:r>
      <w:r w:rsidR="00592E80">
        <w:t>(Yo</w:t>
      </w:r>
      <w:r w:rsidR="00592E80" w:rsidRPr="00592E80">
        <w:t>u may also make a secure credit card gift at www.excelacademy.org/donate)</w:t>
      </w:r>
    </w:p>
    <w:p w14:paraId="29C9A458" w14:textId="77777777" w:rsidR="0020350B" w:rsidRDefault="0020350B" w:rsidP="0020350B">
      <w:pPr>
        <w:jc w:val="center"/>
        <w:rPr>
          <w:b/>
        </w:rPr>
      </w:pPr>
    </w:p>
    <w:p w14:paraId="37B29950" w14:textId="77777777" w:rsidR="0020350B" w:rsidRDefault="0020350B" w:rsidP="0020350B">
      <w:pPr>
        <w:rPr>
          <w:b/>
        </w:rPr>
      </w:pPr>
      <w:r>
        <w:rPr>
          <w:b/>
        </w:rPr>
        <w:t>Donor Name(s): _______________________________________________________________________</w:t>
      </w:r>
    </w:p>
    <w:p w14:paraId="59B067A1" w14:textId="77777777" w:rsidR="0020350B" w:rsidRDefault="0020350B" w:rsidP="0020350B">
      <w:pPr>
        <w:rPr>
          <w:b/>
        </w:rPr>
      </w:pPr>
    </w:p>
    <w:p w14:paraId="5F8475F6" w14:textId="77777777" w:rsidR="0020350B" w:rsidRDefault="0020350B" w:rsidP="0020350B">
      <w:pPr>
        <w:rPr>
          <w:b/>
        </w:rPr>
      </w:pPr>
      <w:r>
        <w:rPr>
          <w:b/>
        </w:rPr>
        <w:t>Preferred Address: _____________________________________________________________________</w:t>
      </w:r>
    </w:p>
    <w:p w14:paraId="77AE3C79" w14:textId="77777777" w:rsidR="0020350B" w:rsidRDefault="0020350B" w:rsidP="0020350B">
      <w:pPr>
        <w:rPr>
          <w:b/>
        </w:rPr>
      </w:pPr>
    </w:p>
    <w:p w14:paraId="7252F38D" w14:textId="77777777" w:rsidR="0020350B" w:rsidRDefault="0020350B" w:rsidP="0020350B">
      <w:pPr>
        <w:rPr>
          <w:b/>
        </w:rPr>
      </w:pPr>
      <w:r>
        <w:rPr>
          <w:b/>
        </w:rPr>
        <w:t>Phone Number: _______________________________________________________________________</w:t>
      </w:r>
    </w:p>
    <w:p w14:paraId="73566354" w14:textId="77777777" w:rsidR="0020350B" w:rsidRDefault="0020350B" w:rsidP="0020350B">
      <w:pPr>
        <w:rPr>
          <w:b/>
        </w:rPr>
      </w:pPr>
    </w:p>
    <w:p w14:paraId="542D7823" w14:textId="77777777" w:rsidR="0020350B" w:rsidRDefault="0020350B" w:rsidP="0020350B">
      <w:pPr>
        <w:rPr>
          <w:b/>
        </w:rPr>
      </w:pPr>
      <w:r>
        <w:rPr>
          <w:b/>
        </w:rPr>
        <w:t>Email Address: ________________________________________________________________________</w:t>
      </w:r>
    </w:p>
    <w:p w14:paraId="6F66C2D5" w14:textId="77777777" w:rsidR="0020350B" w:rsidRDefault="0020350B" w:rsidP="0020350B">
      <w:pPr>
        <w:rPr>
          <w:b/>
        </w:rPr>
      </w:pPr>
    </w:p>
    <w:p w14:paraId="544D69B4" w14:textId="77777777" w:rsidR="0020350B" w:rsidRDefault="0020350B" w:rsidP="0020350B">
      <w:pPr>
        <w:rPr>
          <w:b/>
        </w:rPr>
      </w:pPr>
    </w:p>
    <w:p w14:paraId="38DCEFD7" w14:textId="77777777" w:rsidR="0020350B" w:rsidRDefault="0020350B" w:rsidP="0020350B">
      <w:pPr>
        <w:rPr>
          <w:b/>
        </w:rPr>
      </w:pPr>
      <w:r>
        <w:rPr>
          <w:b/>
        </w:rPr>
        <w:t>Donation Amount: ___________________</w:t>
      </w:r>
      <w:r>
        <w:rPr>
          <w:b/>
        </w:rPr>
        <w:tab/>
        <w:t>Allocation (circle): Unrestricted    Graduate Services</w:t>
      </w:r>
    </w:p>
    <w:p w14:paraId="0EE9CF98" w14:textId="77777777" w:rsidR="0020350B" w:rsidRDefault="0020350B" w:rsidP="0020350B">
      <w:pPr>
        <w:rPr>
          <w:b/>
        </w:rPr>
      </w:pPr>
    </w:p>
    <w:p w14:paraId="3ACDAE72" w14:textId="77777777" w:rsidR="0020350B" w:rsidRDefault="0020350B" w:rsidP="0020350B">
      <w:pPr>
        <w:rPr>
          <w:b/>
        </w:rPr>
      </w:pPr>
      <w:r>
        <w:rPr>
          <w:b/>
        </w:rPr>
        <w:t>Credit Card Type:</w:t>
      </w:r>
      <w:r>
        <w:rPr>
          <w:b/>
        </w:rPr>
        <w:tab/>
        <w:t>Visa</w:t>
      </w:r>
      <w:r>
        <w:rPr>
          <w:b/>
        </w:rPr>
        <w:tab/>
        <w:t>MasterCard</w:t>
      </w:r>
      <w:r>
        <w:rPr>
          <w:b/>
        </w:rPr>
        <w:tab/>
        <w:t>American Express</w:t>
      </w:r>
      <w:r>
        <w:rPr>
          <w:b/>
        </w:rPr>
        <w:tab/>
        <w:t>Discover</w:t>
      </w:r>
    </w:p>
    <w:p w14:paraId="7FAA160A" w14:textId="77777777" w:rsidR="0020350B" w:rsidRDefault="0020350B" w:rsidP="0020350B">
      <w:pPr>
        <w:rPr>
          <w:b/>
        </w:rPr>
      </w:pPr>
    </w:p>
    <w:p w14:paraId="3B1C7A8A" w14:textId="77777777" w:rsidR="0020350B" w:rsidRDefault="0020350B" w:rsidP="0020350B">
      <w:pPr>
        <w:rPr>
          <w:b/>
        </w:rPr>
      </w:pPr>
      <w:r>
        <w:rPr>
          <w:b/>
        </w:rPr>
        <w:t>Credit Card Number: ___________________________________________   Expiration Date: _________</w:t>
      </w:r>
    </w:p>
    <w:p w14:paraId="4E95D22E" w14:textId="77777777" w:rsidR="0020350B" w:rsidRDefault="0020350B" w:rsidP="0020350B">
      <w:pPr>
        <w:rPr>
          <w:b/>
        </w:rPr>
      </w:pPr>
    </w:p>
    <w:p w14:paraId="64AD0494" w14:textId="77777777" w:rsidR="0020350B" w:rsidRDefault="0020350B" w:rsidP="0020350B">
      <w:pPr>
        <w:rPr>
          <w:b/>
        </w:rPr>
      </w:pPr>
    </w:p>
    <w:p w14:paraId="5C9581BF" w14:textId="77777777" w:rsidR="0020350B" w:rsidRPr="00592E80" w:rsidRDefault="0020350B" w:rsidP="00592E80">
      <w:pPr>
        <w:jc w:val="center"/>
        <w:rPr>
          <w:i/>
        </w:rPr>
      </w:pPr>
      <w:r w:rsidRPr="00592E80">
        <w:rPr>
          <w:i/>
        </w:rPr>
        <w:t>Checks: Please make checks out to Friends of Excel Academy</w:t>
      </w:r>
    </w:p>
    <w:p w14:paraId="6E9F7060" w14:textId="77777777" w:rsidR="0020350B" w:rsidRDefault="0020350B" w:rsidP="0020350B">
      <w:pPr>
        <w:rPr>
          <w:b/>
        </w:rPr>
      </w:pPr>
    </w:p>
    <w:p w14:paraId="75A6F39B" w14:textId="77777777" w:rsidR="0020350B" w:rsidRDefault="0020350B" w:rsidP="0020350B">
      <w:pPr>
        <w:rPr>
          <w:b/>
        </w:rPr>
      </w:pPr>
    </w:p>
    <w:p w14:paraId="20DC6E55" w14:textId="77777777" w:rsidR="0020350B" w:rsidRDefault="0020350B" w:rsidP="0020350B">
      <w:pPr>
        <w:rPr>
          <w:b/>
        </w:rPr>
      </w:pPr>
    </w:p>
    <w:p w14:paraId="43817172" w14:textId="77777777" w:rsidR="0020350B" w:rsidRDefault="0020350B" w:rsidP="0020350B">
      <w:pPr>
        <w:rPr>
          <w:b/>
        </w:rPr>
      </w:pPr>
    </w:p>
    <w:p w14:paraId="57E9EF97" w14:textId="77777777" w:rsidR="0020350B" w:rsidRDefault="0020350B" w:rsidP="0020350B">
      <w:pPr>
        <w:rPr>
          <w:b/>
        </w:rPr>
      </w:pPr>
    </w:p>
    <w:p w14:paraId="44995124" w14:textId="77777777" w:rsidR="0020350B" w:rsidRDefault="0020350B" w:rsidP="0020350B">
      <w:pPr>
        <w:rPr>
          <w:b/>
        </w:rPr>
      </w:pPr>
    </w:p>
    <w:p w14:paraId="48CAB163" w14:textId="77777777" w:rsidR="0020350B" w:rsidRDefault="0020350B" w:rsidP="0020350B">
      <w:pPr>
        <w:jc w:val="center"/>
        <w:rPr>
          <w:b/>
        </w:rPr>
      </w:pPr>
      <w:r>
        <w:rPr>
          <w:b/>
        </w:rPr>
        <w:t>Please return this form to:</w:t>
      </w:r>
      <w:r>
        <w:rPr>
          <w:b/>
        </w:rPr>
        <w:br/>
        <w:t>Friends of Excel Academy</w:t>
      </w:r>
    </w:p>
    <w:p w14:paraId="2303FE9B" w14:textId="77777777" w:rsidR="0020350B" w:rsidRDefault="0020350B" w:rsidP="0020350B">
      <w:pPr>
        <w:jc w:val="center"/>
        <w:rPr>
          <w:b/>
        </w:rPr>
      </w:pPr>
      <w:r>
        <w:rPr>
          <w:b/>
        </w:rPr>
        <w:t>2 Neptune Road, #148</w:t>
      </w:r>
    </w:p>
    <w:p w14:paraId="6B4B3967" w14:textId="77777777" w:rsidR="0020350B" w:rsidRDefault="0020350B" w:rsidP="0020350B">
      <w:pPr>
        <w:jc w:val="center"/>
        <w:rPr>
          <w:b/>
        </w:rPr>
      </w:pPr>
      <w:r>
        <w:rPr>
          <w:b/>
        </w:rPr>
        <w:t>East Boston, MA 02128</w:t>
      </w:r>
    </w:p>
    <w:p w14:paraId="3FE60DFE" w14:textId="77777777" w:rsidR="0020350B" w:rsidRPr="0020350B" w:rsidRDefault="0020350B" w:rsidP="0020350B">
      <w:pPr>
        <w:jc w:val="center"/>
      </w:pPr>
    </w:p>
    <w:p w14:paraId="77B3A090" w14:textId="7690505D" w:rsidR="0020350B" w:rsidRDefault="0020350B" w:rsidP="0020350B">
      <w:pPr>
        <w:jc w:val="center"/>
      </w:pPr>
      <w:r w:rsidRPr="0020350B">
        <w:t>If you have any</w:t>
      </w:r>
      <w:r>
        <w:t xml:space="preserve"> questions about giving to Excel, would like to make a gift of stock or securities, or would like to discuss a multi-year pledge</w:t>
      </w:r>
      <w:r w:rsidRPr="0020350B">
        <w:t xml:space="preserve">, please contact </w:t>
      </w:r>
      <w:r w:rsidR="003C0BBF">
        <w:t>Jake Foy</w:t>
      </w:r>
      <w:r w:rsidRPr="0020350B">
        <w:t xml:space="preserve"> at </w:t>
      </w:r>
    </w:p>
    <w:p w14:paraId="4123A59B" w14:textId="4DC17BDE" w:rsidR="0020350B" w:rsidRPr="0020350B" w:rsidRDefault="003C0BBF" w:rsidP="0020350B">
      <w:pPr>
        <w:jc w:val="center"/>
      </w:pPr>
      <w:r>
        <w:t>857</w:t>
      </w:r>
      <w:r w:rsidR="0020350B" w:rsidRPr="0020350B">
        <w:t>-</w:t>
      </w:r>
      <w:r>
        <w:t>256</w:t>
      </w:r>
      <w:r w:rsidR="0020350B" w:rsidRPr="0020350B">
        <w:t>-</w:t>
      </w:r>
      <w:r>
        <w:t>2449</w:t>
      </w:r>
      <w:r w:rsidR="0020350B" w:rsidRPr="0020350B">
        <w:t xml:space="preserve"> or </w:t>
      </w:r>
      <w:hyperlink r:id="rId5" w:history="1">
        <w:r w:rsidRPr="00386AF9">
          <w:rPr>
            <w:rStyle w:val="Hyperlink"/>
          </w:rPr>
          <w:t>jfoy@excelacademy.org</w:t>
        </w:r>
      </w:hyperlink>
      <w:bookmarkStart w:id="0" w:name="_GoBack"/>
      <w:bookmarkEnd w:id="0"/>
    </w:p>
    <w:p w14:paraId="0F94F75D" w14:textId="77777777" w:rsidR="0020350B" w:rsidRPr="0020350B" w:rsidRDefault="0020350B" w:rsidP="0020350B">
      <w:pPr>
        <w:jc w:val="center"/>
      </w:pPr>
    </w:p>
    <w:p w14:paraId="60E26C45" w14:textId="77777777" w:rsidR="0020350B" w:rsidRPr="0020350B" w:rsidRDefault="0020350B" w:rsidP="0020350B">
      <w:pPr>
        <w:jc w:val="center"/>
      </w:pPr>
      <w:r w:rsidRPr="0020350B">
        <w:t>All donations to Friends of Excel Academy are tax-deductible (tax ID: 30-0211613).</w:t>
      </w:r>
    </w:p>
    <w:sectPr w:rsidR="0020350B" w:rsidRPr="002035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NDI2MTI2NrE0MgSyDZR0lIJTi4sz8/NACgxrAf4lM9MsAAAA"/>
  </w:docVars>
  <w:rsids>
    <w:rsidRoot w:val="0020350B"/>
    <w:rsid w:val="0020350B"/>
    <w:rsid w:val="003C0BBF"/>
    <w:rsid w:val="00592E80"/>
    <w:rsid w:val="00E90F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6D8A66"/>
  <w15:docId w15:val="{471ECA3C-3782-4F17-82F3-94864EBC70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0350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350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20350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C0B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jfoy@excelacademy.org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0</Words>
  <Characters>102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ne Dunn</dc:creator>
  <cp:lastModifiedBy>Jake Foy</cp:lastModifiedBy>
  <cp:revision>2</cp:revision>
  <dcterms:created xsi:type="dcterms:W3CDTF">2019-01-11T20:12:00Z</dcterms:created>
  <dcterms:modified xsi:type="dcterms:W3CDTF">2019-01-11T20:12:00Z</dcterms:modified>
</cp:coreProperties>
</file>